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350AA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350AA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350AAB" w:rsidRDefault="00611EB0" w:rsidP="0093639A">
      <w:pPr>
        <w:jc w:val="center"/>
        <w:rPr>
          <w:b/>
          <w:sz w:val="32"/>
          <w:szCs w:val="28"/>
        </w:rPr>
      </w:pPr>
      <w:r w:rsidRPr="00350AAB">
        <w:rPr>
          <w:b/>
          <w:sz w:val="32"/>
          <w:szCs w:val="28"/>
        </w:rPr>
        <w:t xml:space="preserve">Professional Education Plan </w:t>
      </w:r>
      <w:proofErr w:type="gramStart"/>
      <w:r w:rsidRPr="00350AAB">
        <w:rPr>
          <w:b/>
          <w:sz w:val="32"/>
          <w:szCs w:val="28"/>
        </w:rPr>
        <w:t>of</w:t>
      </w:r>
      <w:proofErr w:type="gramEnd"/>
      <w:r w:rsidRPr="00350AAB">
        <w:rPr>
          <w:b/>
          <w:sz w:val="32"/>
          <w:szCs w:val="28"/>
        </w:rPr>
        <w:t xml:space="preserve"> Study</w:t>
      </w:r>
    </w:p>
    <w:p w14:paraId="0D012A84" w14:textId="6FE03706" w:rsidR="0093639A" w:rsidRPr="002E4959" w:rsidRDefault="00611EB0" w:rsidP="0093639A">
      <w:pPr>
        <w:jc w:val="center"/>
        <w:rPr>
          <w:i/>
          <w:sz w:val="28"/>
          <w:szCs w:val="28"/>
        </w:rPr>
      </w:pPr>
      <w:r w:rsidRPr="002E4959">
        <w:rPr>
          <w:sz w:val="28"/>
          <w:szCs w:val="28"/>
        </w:rPr>
        <w:t xml:space="preserve">Licenses: </w:t>
      </w:r>
      <w:r w:rsidR="004C0D4C">
        <w:rPr>
          <w:i/>
          <w:sz w:val="28"/>
          <w:szCs w:val="28"/>
        </w:rPr>
        <w:t>Earth &amp; Space</w:t>
      </w:r>
      <w:r w:rsidR="0036405E">
        <w:rPr>
          <w:i/>
          <w:sz w:val="28"/>
          <w:szCs w:val="28"/>
        </w:rPr>
        <w:t xml:space="preserve"> Science</w:t>
      </w:r>
      <w:r w:rsidR="006941B9" w:rsidRPr="002E4959">
        <w:rPr>
          <w:i/>
          <w:sz w:val="28"/>
          <w:szCs w:val="28"/>
        </w:rPr>
        <w:t xml:space="preserve">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9-12</w:t>
      </w:r>
      <w:r w:rsidRPr="002E4959">
        <w:rPr>
          <w:i/>
          <w:sz w:val="28"/>
          <w:szCs w:val="28"/>
        </w:rPr>
        <w:t>)</w:t>
      </w:r>
      <w:r w:rsidR="00ED49AD" w:rsidRPr="002E4959">
        <w:rPr>
          <w:i/>
          <w:sz w:val="28"/>
          <w:szCs w:val="28"/>
        </w:rPr>
        <w:t xml:space="preserve"> and </w:t>
      </w:r>
      <w:r w:rsidR="00D969D6">
        <w:rPr>
          <w:i/>
          <w:sz w:val="28"/>
          <w:szCs w:val="28"/>
        </w:rPr>
        <w:t>Middle Level</w:t>
      </w:r>
      <w:r w:rsidR="00ED49AD" w:rsidRPr="002E4959">
        <w:rPr>
          <w:i/>
          <w:sz w:val="28"/>
          <w:szCs w:val="28"/>
        </w:rPr>
        <w:t xml:space="preserve"> Science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5-8</w:t>
      </w:r>
      <w:r w:rsidRPr="002E4959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1E7BA2" w:rsidRDefault="0093639A" w:rsidP="0093639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E54D7F">
        <w:rPr>
          <w:b/>
        </w:rPr>
        <w:t>ID Number:</w:t>
      </w:r>
      <w:r w:rsidRPr="001E7BA2">
        <w:rPr>
          <w:bCs/>
        </w:rPr>
        <w:tab/>
      </w:r>
    </w:p>
    <w:p w14:paraId="76421BB6" w14:textId="16138AD6" w:rsidR="00611EB0" w:rsidRPr="00611EB0" w:rsidRDefault="0093639A" w:rsidP="00611EB0">
      <w:pPr>
        <w:rPr>
          <w:b/>
        </w:rPr>
      </w:pPr>
      <w:r w:rsidRPr="00E54D7F">
        <w:rPr>
          <w:b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Default="00755938" w:rsidP="002D649B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755938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0349B8" w:rsidRDefault="00755938" w:rsidP="00172981">
            <w:pPr>
              <w:rPr>
                <w:i/>
                <w:sz w:val="20"/>
                <w:szCs w:val="20"/>
              </w:rPr>
            </w:pPr>
            <w:r w:rsidRPr="0017298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0349B8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1532BA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F8458D" w14:paraId="2503F7B1" w14:textId="77777777" w:rsidTr="002D649B">
        <w:trPr>
          <w:trHeight w:val="460"/>
        </w:trPr>
        <w:tc>
          <w:tcPr>
            <w:tcW w:w="5688" w:type="dxa"/>
          </w:tcPr>
          <w:p w14:paraId="2559CF28" w14:textId="77777777" w:rsidR="00F8458D" w:rsidRDefault="00F8458D" w:rsidP="00F8458D">
            <w:r w:rsidRPr="002B3E11">
              <w:t>ED 3100 Intro. to the Foundations of Education (3 cr.)</w:t>
            </w:r>
          </w:p>
          <w:p w14:paraId="569A65D6" w14:textId="016D0575" w:rsidR="00F8458D" w:rsidRPr="00172981" w:rsidRDefault="00F8458D" w:rsidP="00F8458D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C419B14" w14:textId="77777777" w:rsidR="00F8458D" w:rsidRDefault="00F8458D" w:rsidP="00F8458D"/>
        </w:tc>
        <w:tc>
          <w:tcPr>
            <w:tcW w:w="810" w:type="dxa"/>
          </w:tcPr>
          <w:p w14:paraId="7BE75462" w14:textId="77777777" w:rsidR="00F8458D" w:rsidRDefault="00F8458D" w:rsidP="00F8458D"/>
        </w:tc>
        <w:tc>
          <w:tcPr>
            <w:tcW w:w="1800" w:type="dxa"/>
          </w:tcPr>
          <w:p w14:paraId="749D3932" w14:textId="77777777" w:rsidR="00F8458D" w:rsidRDefault="00F8458D" w:rsidP="00F8458D"/>
        </w:tc>
        <w:tc>
          <w:tcPr>
            <w:tcW w:w="1710" w:type="dxa"/>
          </w:tcPr>
          <w:p w14:paraId="4EA82E45" w14:textId="77777777" w:rsidR="00F8458D" w:rsidRDefault="00F8458D" w:rsidP="00F8458D"/>
        </w:tc>
      </w:tr>
      <w:tr w:rsidR="00F8458D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44FDF01A" w:rsidR="00F8458D" w:rsidRPr="00172981" w:rsidRDefault="00F8458D" w:rsidP="00F8458D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F8458D" w:rsidRDefault="00F8458D" w:rsidP="00F8458D"/>
        </w:tc>
        <w:tc>
          <w:tcPr>
            <w:tcW w:w="810" w:type="dxa"/>
          </w:tcPr>
          <w:p w14:paraId="2FA42B8D" w14:textId="77777777" w:rsidR="00F8458D" w:rsidRDefault="00F8458D" w:rsidP="00F8458D"/>
        </w:tc>
        <w:tc>
          <w:tcPr>
            <w:tcW w:w="1800" w:type="dxa"/>
          </w:tcPr>
          <w:p w14:paraId="48279CC2" w14:textId="77777777" w:rsidR="00F8458D" w:rsidRDefault="00F8458D" w:rsidP="00F8458D"/>
        </w:tc>
        <w:tc>
          <w:tcPr>
            <w:tcW w:w="1710" w:type="dxa"/>
          </w:tcPr>
          <w:p w14:paraId="32B5A4D4" w14:textId="77777777" w:rsidR="00F8458D" w:rsidRDefault="00F8458D" w:rsidP="00F8458D"/>
        </w:tc>
      </w:tr>
      <w:tr w:rsidR="002467AB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2E0D1B16" w:rsidR="002467AB" w:rsidRPr="00172981" w:rsidRDefault="002467AB" w:rsidP="002467AB">
            <w:pPr>
              <w:spacing w:line="360" w:lineRule="auto"/>
            </w:pPr>
            <w:r w:rsidRPr="002B3E11">
              <w:t>ED 3140 Human</w:t>
            </w:r>
            <w:r>
              <w:t xml:space="preserve"> Diversity &amp; Educational Equity </w:t>
            </w:r>
            <w:r w:rsidRPr="002B3E11">
              <w:t>(3 cr</w:t>
            </w:r>
            <w:r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3043CF0C" w14:textId="77777777" w:rsidR="002467AB" w:rsidRDefault="002467AB" w:rsidP="002467AB"/>
        </w:tc>
        <w:tc>
          <w:tcPr>
            <w:tcW w:w="810" w:type="dxa"/>
          </w:tcPr>
          <w:p w14:paraId="346ABE73" w14:textId="77777777" w:rsidR="002467AB" w:rsidRDefault="002467AB" w:rsidP="002467AB"/>
        </w:tc>
        <w:tc>
          <w:tcPr>
            <w:tcW w:w="1800" w:type="dxa"/>
          </w:tcPr>
          <w:p w14:paraId="7E19195D" w14:textId="77777777" w:rsidR="002467AB" w:rsidRDefault="002467AB" w:rsidP="002467AB"/>
        </w:tc>
        <w:tc>
          <w:tcPr>
            <w:tcW w:w="1710" w:type="dxa"/>
          </w:tcPr>
          <w:p w14:paraId="23EF11F4" w14:textId="77777777" w:rsidR="002467AB" w:rsidRDefault="002467AB" w:rsidP="002467AB"/>
        </w:tc>
      </w:tr>
      <w:tr w:rsidR="002467AB" w14:paraId="4C3064BA" w14:textId="77777777" w:rsidTr="002D649B">
        <w:trPr>
          <w:trHeight w:val="206"/>
        </w:trPr>
        <w:tc>
          <w:tcPr>
            <w:tcW w:w="5688" w:type="dxa"/>
          </w:tcPr>
          <w:p w14:paraId="4E3A72A3" w14:textId="77777777" w:rsidR="002467AB" w:rsidRDefault="002467AB" w:rsidP="002467AB">
            <w:r w:rsidRPr="002B3E11">
              <w:t xml:space="preserve">ED 3350 </w:t>
            </w:r>
            <w:r>
              <w:t>Principles &amp; Strategies of Teaching</w:t>
            </w:r>
            <w:r w:rsidRPr="002B3E11">
              <w:t xml:space="preserve"> (3 credits)</w:t>
            </w:r>
          </w:p>
          <w:p w14:paraId="3286CF9B" w14:textId="334CC7FC" w:rsidR="002467AB" w:rsidRPr="00172981" w:rsidRDefault="002467AB" w:rsidP="002467AB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8D72F9E" w14:textId="77777777" w:rsidR="002467AB" w:rsidRDefault="002467AB" w:rsidP="002467AB"/>
        </w:tc>
        <w:tc>
          <w:tcPr>
            <w:tcW w:w="810" w:type="dxa"/>
          </w:tcPr>
          <w:p w14:paraId="724AB715" w14:textId="77777777" w:rsidR="002467AB" w:rsidRDefault="002467AB" w:rsidP="002467AB"/>
        </w:tc>
        <w:tc>
          <w:tcPr>
            <w:tcW w:w="1800" w:type="dxa"/>
          </w:tcPr>
          <w:p w14:paraId="375E960B" w14:textId="77777777" w:rsidR="002467AB" w:rsidRDefault="002467AB" w:rsidP="002467AB"/>
        </w:tc>
        <w:tc>
          <w:tcPr>
            <w:tcW w:w="1710" w:type="dxa"/>
          </w:tcPr>
          <w:p w14:paraId="42AEEFC0" w14:textId="77777777" w:rsidR="002467AB" w:rsidRDefault="002467AB" w:rsidP="002467AB"/>
        </w:tc>
      </w:tr>
      <w:tr w:rsidR="002467AB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6B5F7968" w:rsidR="002467AB" w:rsidRPr="00172981" w:rsidRDefault="002467AB" w:rsidP="002467AB">
            <w:pPr>
              <w:spacing w:line="360" w:lineRule="auto"/>
            </w:pPr>
            <w:r w:rsidRPr="002B3E11">
              <w:t xml:space="preserve">ED 3780 </w:t>
            </w:r>
            <w:r>
              <w:t>Inclusive Teaching &amp; Classrooms</w:t>
            </w:r>
            <w:r w:rsidRPr="002B3E11">
              <w:t xml:space="preserve"> (3 credits)</w:t>
            </w:r>
          </w:p>
        </w:tc>
        <w:tc>
          <w:tcPr>
            <w:tcW w:w="1080" w:type="dxa"/>
          </w:tcPr>
          <w:p w14:paraId="2D3E7AA9" w14:textId="77777777" w:rsidR="002467AB" w:rsidRDefault="002467AB" w:rsidP="002467AB"/>
        </w:tc>
        <w:tc>
          <w:tcPr>
            <w:tcW w:w="810" w:type="dxa"/>
          </w:tcPr>
          <w:p w14:paraId="50F47B09" w14:textId="77777777" w:rsidR="002467AB" w:rsidRDefault="002467AB" w:rsidP="002467AB"/>
        </w:tc>
        <w:tc>
          <w:tcPr>
            <w:tcW w:w="1800" w:type="dxa"/>
          </w:tcPr>
          <w:p w14:paraId="4E20F9B6" w14:textId="77777777" w:rsidR="002467AB" w:rsidRDefault="002467AB" w:rsidP="002467AB"/>
        </w:tc>
        <w:tc>
          <w:tcPr>
            <w:tcW w:w="1710" w:type="dxa"/>
          </w:tcPr>
          <w:p w14:paraId="6218951B" w14:textId="77777777" w:rsidR="002467AB" w:rsidRDefault="002467AB" w:rsidP="002467AB"/>
        </w:tc>
      </w:tr>
      <w:tr w:rsidR="00F8458D" w14:paraId="498B5A59" w14:textId="77777777" w:rsidTr="002D649B">
        <w:trPr>
          <w:trHeight w:val="233"/>
        </w:trPr>
        <w:tc>
          <w:tcPr>
            <w:tcW w:w="5688" w:type="dxa"/>
          </w:tcPr>
          <w:p w14:paraId="49723605" w14:textId="7FE2FCC3" w:rsidR="00F8458D" w:rsidRPr="00172981" w:rsidRDefault="00F8458D" w:rsidP="00F8458D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3D8F2CCB" w14:textId="77777777" w:rsidR="00F8458D" w:rsidRDefault="00F8458D" w:rsidP="00F8458D"/>
        </w:tc>
        <w:tc>
          <w:tcPr>
            <w:tcW w:w="810" w:type="dxa"/>
          </w:tcPr>
          <w:p w14:paraId="38B62C75" w14:textId="77777777" w:rsidR="00F8458D" w:rsidRDefault="00F8458D" w:rsidP="00F8458D"/>
        </w:tc>
        <w:tc>
          <w:tcPr>
            <w:tcW w:w="1800" w:type="dxa"/>
          </w:tcPr>
          <w:p w14:paraId="3FD44DA2" w14:textId="77777777" w:rsidR="00F8458D" w:rsidRDefault="00F8458D" w:rsidP="00F8458D"/>
        </w:tc>
        <w:tc>
          <w:tcPr>
            <w:tcW w:w="1710" w:type="dxa"/>
          </w:tcPr>
          <w:p w14:paraId="4EB3247B" w14:textId="77777777" w:rsidR="00F8458D" w:rsidRDefault="00F8458D" w:rsidP="00F8458D"/>
        </w:tc>
      </w:tr>
      <w:tr w:rsidR="00F8458D" w14:paraId="249CCE9F" w14:textId="77777777" w:rsidTr="002D649B">
        <w:trPr>
          <w:trHeight w:val="233"/>
        </w:trPr>
        <w:tc>
          <w:tcPr>
            <w:tcW w:w="5688" w:type="dxa"/>
          </w:tcPr>
          <w:p w14:paraId="3F83A44B" w14:textId="77777777" w:rsidR="00F8458D" w:rsidRPr="002B3E11" w:rsidRDefault="00F8458D" w:rsidP="00F8458D">
            <w:r w:rsidRPr="002B3E11">
              <w:t xml:space="preserve">ED 4737 Content Area Reading (3 credits) </w:t>
            </w:r>
          </w:p>
          <w:p w14:paraId="1C438CCB" w14:textId="38429B6D" w:rsidR="00F8458D" w:rsidRPr="00172981" w:rsidRDefault="00F8458D" w:rsidP="00F8458D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667D18BE" w14:textId="77777777" w:rsidR="00F8458D" w:rsidRDefault="00F8458D" w:rsidP="00F8458D"/>
        </w:tc>
        <w:tc>
          <w:tcPr>
            <w:tcW w:w="810" w:type="dxa"/>
          </w:tcPr>
          <w:p w14:paraId="682B186C" w14:textId="77777777" w:rsidR="00F8458D" w:rsidRDefault="00F8458D" w:rsidP="00F8458D"/>
        </w:tc>
        <w:tc>
          <w:tcPr>
            <w:tcW w:w="1800" w:type="dxa"/>
          </w:tcPr>
          <w:p w14:paraId="5854DA8C" w14:textId="77777777" w:rsidR="00F8458D" w:rsidRDefault="00F8458D" w:rsidP="00F8458D"/>
        </w:tc>
        <w:tc>
          <w:tcPr>
            <w:tcW w:w="1710" w:type="dxa"/>
          </w:tcPr>
          <w:p w14:paraId="4A511B9A" w14:textId="77777777" w:rsidR="00F8458D" w:rsidRDefault="00F8458D" w:rsidP="00F8458D"/>
        </w:tc>
      </w:tr>
      <w:tr w:rsidR="00854883" w14:paraId="7B638487" w14:textId="77777777" w:rsidTr="002D649B">
        <w:trPr>
          <w:trHeight w:val="233"/>
        </w:trPr>
        <w:tc>
          <w:tcPr>
            <w:tcW w:w="5688" w:type="dxa"/>
          </w:tcPr>
          <w:p w14:paraId="25072585" w14:textId="39F46065" w:rsidR="00854883" w:rsidRPr="002B3E11" w:rsidRDefault="00854883" w:rsidP="00F8458D">
            <w:r w:rsidRPr="00F103EB">
              <w:t>ED 3410 Secondary Science Methods (4 credits)</w:t>
            </w:r>
            <w:r>
              <w:br/>
            </w: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E371950" w14:textId="77777777" w:rsidR="00854883" w:rsidRDefault="00854883" w:rsidP="00F8458D"/>
        </w:tc>
        <w:tc>
          <w:tcPr>
            <w:tcW w:w="810" w:type="dxa"/>
          </w:tcPr>
          <w:p w14:paraId="42D2DC2B" w14:textId="77777777" w:rsidR="00854883" w:rsidRDefault="00854883" w:rsidP="00F8458D"/>
        </w:tc>
        <w:tc>
          <w:tcPr>
            <w:tcW w:w="1800" w:type="dxa"/>
          </w:tcPr>
          <w:p w14:paraId="2E5529C0" w14:textId="77777777" w:rsidR="00854883" w:rsidRDefault="00854883" w:rsidP="00F8458D"/>
        </w:tc>
        <w:tc>
          <w:tcPr>
            <w:tcW w:w="1710" w:type="dxa"/>
          </w:tcPr>
          <w:p w14:paraId="142F7335" w14:textId="77777777" w:rsidR="00854883" w:rsidRDefault="00854883" w:rsidP="00F8458D"/>
        </w:tc>
      </w:tr>
      <w:tr w:rsidR="002926E9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1E872854" w:rsidR="002926E9" w:rsidRPr="00172981" w:rsidRDefault="002926E9" w:rsidP="00C15CAE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2926E9" w:rsidRDefault="002926E9" w:rsidP="00FD4396"/>
        </w:tc>
        <w:tc>
          <w:tcPr>
            <w:tcW w:w="810" w:type="dxa"/>
          </w:tcPr>
          <w:p w14:paraId="4D182498" w14:textId="77777777" w:rsidR="002926E9" w:rsidRDefault="002926E9" w:rsidP="00FD4396"/>
        </w:tc>
        <w:tc>
          <w:tcPr>
            <w:tcW w:w="1800" w:type="dxa"/>
          </w:tcPr>
          <w:p w14:paraId="3240CA0A" w14:textId="77777777" w:rsidR="002926E9" w:rsidRDefault="002926E9" w:rsidP="00FD4396"/>
        </w:tc>
        <w:tc>
          <w:tcPr>
            <w:tcW w:w="1710" w:type="dxa"/>
          </w:tcPr>
          <w:p w14:paraId="7A93ADE8" w14:textId="77777777" w:rsidR="002926E9" w:rsidRDefault="002926E9" w:rsidP="00FD4396"/>
        </w:tc>
      </w:tr>
      <w:tr w:rsidR="002926E9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4D54A9A4" w:rsidR="002926E9" w:rsidRPr="00172981" w:rsidRDefault="002926E9" w:rsidP="00C15CAE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2926E9" w:rsidRDefault="002926E9" w:rsidP="00FD4396"/>
        </w:tc>
        <w:tc>
          <w:tcPr>
            <w:tcW w:w="810" w:type="dxa"/>
          </w:tcPr>
          <w:p w14:paraId="4FA6187E" w14:textId="77777777" w:rsidR="002926E9" w:rsidRDefault="002926E9" w:rsidP="00FD4396"/>
        </w:tc>
        <w:tc>
          <w:tcPr>
            <w:tcW w:w="1800" w:type="dxa"/>
          </w:tcPr>
          <w:p w14:paraId="320673EA" w14:textId="77777777" w:rsidR="002926E9" w:rsidRDefault="002926E9" w:rsidP="00FD4396"/>
        </w:tc>
        <w:tc>
          <w:tcPr>
            <w:tcW w:w="1710" w:type="dxa"/>
          </w:tcPr>
          <w:p w14:paraId="3C999F31" w14:textId="77777777" w:rsidR="002926E9" w:rsidRDefault="002926E9" w:rsidP="00FD4396"/>
        </w:tc>
      </w:tr>
    </w:tbl>
    <w:p w14:paraId="62017A1F" w14:textId="326BF712" w:rsidR="007F2670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414F1F" w14:paraId="4DAE2E8D" w14:textId="77777777" w:rsidTr="00A73748">
        <w:trPr>
          <w:trHeight w:val="94"/>
        </w:trPr>
        <w:tc>
          <w:tcPr>
            <w:tcW w:w="11088" w:type="dxa"/>
            <w:gridSpan w:val="5"/>
          </w:tcPr>
          <w:p w14:paraId="3BC9F44E" w14:textId="0BCBB8B8" w:rsidR="00414F1F" w:rsidRDefault="00414F1F" w:rsidP="00A73748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 Courses.</w:t>
            </w:r>
          </w:p>
        </w:tc>
      </w:tr>
      <w:tr w:rsidR="00414F1F" w14:paraId="55605148" w14:textId="77777777" w:rsidTr="00A73748">
        <w:trPr>
          <w:trHeight w:val="94"/>
        </w:trPr>
        <w:tc>
          <w:tcPr>
            <w:tcW w:w="5665" w:type="dxa"/>
            <w:vMerge w:val="restart"/>
            <w:vAlign w:val="bottom"/>
          </w:tcPr>
          <w:p w14:paraId="2E3CA560" w14:textId="77777777" w:rsidR="00414F1F" w:rsidRPr="00E54D7F" w:rsidRDefault="00414F1F" w:rsidP="00A7374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67A118A8" w14:textId="77777777" w:rsidR="00414F1F" w:rsidRPr="00E54D7F" w:rsidRDefault="00414F1F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2A3BDB7F" w14:textId="77777777" w:rsidR="00414F1F" w:rsidRPr="00E54D7F" w:rsidRDefault="00414F1F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14F1F" w14:paraId="6F3A4FBA" w14:textId="77777777" w:rsidTr="00A73748">
        <w:trPr>
          <w:trHeight w:val="94"/>
        </w:trPr>
        <w:tc>
          <w:tcPr>
            <w:tcW w:w="5665" w:type="dxa"/>
            <w:vMerge/>
          </w:tcPr>
          <w:p w14:paraId="6B1B0F32" w14:textId="77777777" w:rsidR="00414F1F" w:rsidRPr="00E54D7F" w:rsidRDefault="00414F1F" w:rsidP="00A737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0822DB6B" w14:textId="77777777" w:rsidR="00414F1F" w:rsidRPr="00E54D7F" w:rsidRDefault="00414F1F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C483ADD" w14:textId="77777777" w:rsidR="00414F1F" w:rsidRPr="00E54D7F" w:rsidRDefault="00414F1F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3A070375" w14:textId="77777777" w:rsidR="00414F1F" w:rsidRPr="00E54D7F" w:rsidRDefault="00414F1F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3A1C6ACF" w14:textId="77777777" w:rsidR="00414F1F" w:rsidRPr="00E54D7F" w:rsidRDefault="00414F1F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14F1F" w14:paraId="5B3B930E" w14:textId="77777777" w:rsidTr="00A73748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2B118C2E" w14:textId="77777777" w:rsidR="00414F1F" w:rsidRPr="001532BA" w:rsidRDefault="00414F1F" w:rsidP="00A73748">
            <w:pPr>
              <w:rPr>
                <w:b/>
                <w:i/>
                <w:sz w:val="16"/>
                <w:szCs w:val="16"/>
              </w:rPr>
            </w:pPr>
          </w:p>
        </w:tc>
      </w:tr>
      <w:tr w:rsidR="00414F1F" w14:paraId="62A92B51" w14:textId="77777777" w:rsidTr="00A73748">
        <w:trPr>
          <w:trHeight w:val="441"/>
        </w:trPr>
        <w:tc>
          <w:tcPr>
            <w:tcW w:w="5665" w:type="dxa"/>
          </w:tcPr>
          <w:p w14:paraId="178571D4" w14:textId="77777777" w:rsidR="00414F1F" w:rsidRPr="00F103EB" w:rsidRDefault="00414F1F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637D1413" w14:textId="7AD39C50" w:rsidR="00414F1F" w:rsidRPr="00C15CAE" w:rsidRDefault="00414F1F" w:rsidP="00A73748">
            <w:pPr>
              <w:spacing w:line="360" w:lineRule="auto"/>
            </w:pPr>
            <w:r w:rsidRPr="00F103EB">
              <w:t xml:space="preserve">BIOL 1400 </w:t>
            </w:r>
            <w:r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507815E9" w14:textId="77777777" w:rsidR="00414F1F" w:rsidRDefault="00414F1F" w:rsidP="00A73748"/>
        </w:tc>
        <w:tc>
          <w:tcPr>
            <w:tcW w:w="810" w:type="dxa"/>
          </w:tcPr>
          <w:p w14:paraId="29ED72E6" w14:textId="77777777" w:rsidR="00414F1F" w:rsidRDefault="00414F1F" w:rsidP="00A73748"/>
        </w:tc>
        <w:tc>
          <w:tcPr>
            <w:tcW w:w="1620" w:type="dxa"/>
          </w:tcPr>
          <w:p w14:paraId="155DA093" w14:textId="77777777" w:rsidR="00414F1F" w:rsidRDefault="00414F1F" w:rsidP="00A73748"/>
        </w:tc>
        <w:tc>
          <w:tcPr>
            <w:tcW w:w="1733" w:type="dxa"/>
          </w:tcPr>
          <w:p w14:paraId="43E5D1A9" w14:textId="77777777" w:rsidR="00414F1F" w:rsidRDefault="00414F1F" w:rsidP="00A73748"/>
        </w:tc>
      </w:tr>
      <w:tr w:rsidR="00414F1F" w14:paraId="3E226DEF" w14:textId="77777777" w:rsidTr="00A73748">
        <w:trPr>
          <w:trHeight w:val="457"/>
        </w:trPr>
        <w:tc>
          <w:tcPr>
            <w:tcW w:w="5665" w:type="dxa"/>
          </w:tcPr>
          <w:p w14:paraId="0EEFA3FC" w14:textId="77777777" w:rsidR="00414F1F" w:rsidRPr="00F103EB" w:rsidRDefault="00414F1F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Evol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3F650D01" w14:textId="381B7B3D" w:rsidR="00414F1F" w:rsidRPr="00C15CAE" w:rsidRDefault="00414F1F" w:rsidP="00A73748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22B0ADD1" w14:textId="77777777" w:rsidR="00414F1F" w:rsidRDefault="00414F1F" w:rsidP="00A73748"/>
        </w:tc>
        <w:tc>
          <w:tcPr>
            <w:tcW w:w="810" w:type="dxa"/>
          </w:tcPr>
          <w:p w14:paraId="6F08E538" w14:textId="77777777" w:rsidR="00414F1F" w:rsidRDefault="00414F1F" w:rsidP="00A73748"/>
        </w:tc>
        <w:tc>
          <w:tcPr>
            <w:tcW w:w="1620" w:type="dxa"/>
          </w:tcPr>
          <w:p w14:paraId="434E7B52" w14:textId="77777777" w:rsidR="00414F1F" w:rsidRDefault="00414F1F" w:rsidP="00A73748"/>
        </w:tc>
        <w:tc>
          <w:tcPr>
            <w:tcW w:w="1733" w:type="dxa"/>
          </w:tcPr>
          <w:p w14:paraId="34DDDADF" w14:textId="77777777" w:rsidR="00414F1F" w:rsidRDefault="00414F1F" w:rsidP="00A73748"/>
        </w:tc>
      </w:tr>
      <w:tr w:rsidR="00414F1F" w14:paraId="58465233" w14:textId="77777777" w:rsidTr="00A73748">
        <w:trPr>
          <w:trHeight w:val="457"/>
        </w:trPr>
        <w:tc>
          <w:tcPr>
            <w:tcW w:w="5665" w:type="dxa"/>
          </w:tcPr>
          <w:p w14:paraId="0607E576" w14:textId="77777777" w:rsidR="00414F1F" w:rsidRPr="00F103EB" w:rsidRDefault="00414F1F" w:rsidP="00A73748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61163E1B" w14:textId="015EA460" w:rsidR="00414F1F" w:rsidRPr="00C15CAE" w:rsidRDefault="00414F1F" w:rsidP="00A73748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2D598B1E" w14:textId="77777777" w:rsidR="00414F1F" w:rsidRDefault="00414F1F" w:rsidP="00A73748"/>
        </w:tc>
        <w:tc>
          <w:tcPr>
            <w:tcW w:w="810" w:type="dxa"/>
          </w:tcPr>
          <w:p w14:paraId="5F3ADAA8" w14:textId="77777777" w:rsidR="00414F1F" w:rsidRDefault="00414F1F" w:rsidP="00A73748"/>
        </w:tc>
        <w:tc>
          <w:tcPr>
            <w:tcW w:w="1620" w:type="dxa"/>
          </w:tcPr>
          <w:p w14:paraId="6FE35A49" w14:textId="77777777" w:rsidR="00414F1F" w:rsidRDefault="00414F1F" w:rsidP="00A73748"/>
        </w:tc>
        <w:tc>
          <w:tcPr>
            <w:tcW w:w="1733" w:type="dxa"/>
          </w:tcPr>
          <w:p w14:paraId="000B9B02" w14:textId="77777777" w:rsidR="00414F1F" w:rsidRDefault="00414F1F" w:rsidP="00A73748"/>
        </w:tc>
      </w:tr>
      <w:tr w:rsidR="00414F1F" w14:paraId="696EF84D" w14:textId="77777777" w:rsidTr="00A73748">
        <w:trPr>
          <w:trHeight w:val="441"/>
        </w:trPr>
        <w:tc>
          <w:tcPr>
            <w:tcW w:w="5665" w:type="dxa"/>
          </w:tcPr>
          <w:p w14:paraId="1CCC4A65" w14:textId="77777777" w:rsidR="00414F1F" w:rsidRPr="00F103EB" w:rsidRDefault="00414F1F" w:rsidP="00A73748">
            <w:pPr>
              <w:spacing w:line="360" w:lineRule="auto"/>
            </w:pPr>
            <w:r w:rsidRPr="00F103EB"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3B411831" w14:textId="49A338D5" w:rsidR="00414F1F" w:rsidRPr="00C15CAE" w:rsidRDefault="00414F1F" w:rsidP="00A73748">
            <w:pPr>
              <w:spacing w:line="360" w:lineRule="auto"/>
            </w:pPr>
            <w:r w:rsidRPr="00F103EB">
              <w:t>CHEM 1112 Gen Chem II (4 credits)</w:t>
            </w:r>
          </w:p>
        </w:tc>
        <w:tc>
          <w:tcPr>
            <w:tcW w:w="1260" w:type="dxa"/>
          </w:tcPr>
          <w:p w14:paraId="4B49D303" w14:textId="77777777" w:rsidR="00414F1F" w:rsidRDefault="00414F1F" w:rsidP="00A73748"/>
        </w:tc>
        <w:tc>
          <w:tcPr>
            <w:tcW w:w="810" w:type="dxa"/>
          </w:tcPr>
          <w:p w14:paraId="6A30F14E" w14:textId="77777777" w:rsidR="00414F1F" w:rsidRDefault="00414F1F" w:rsidP="00A73748"/>
        </w:tc>
        <w:tc>
          <w:tcPr>
            <w:tcW w:w="1620" w:type="dxa"/>
          </w:tcPr>
          <w:p w14:paraId="72A627A8" w14:textId="77777777" w:rsidR="00414F1F" w:rsidRDefault="00414F1F" w:rsidP="00A73748"/>
        </w:tc>
        <w:tc>
          <w:tcPr>
            <w:tcW w:w="1733" w:type="dxa"/>
          </w:tcPr>
          <w:p w14:paraId="6B4C4E91" w14:textId="77777777" w:rsidR="00414F1F" w:rsidRDefault="00414F1F" w:rsidP="00A73748"/>
        </w:tc>
      </w:tr>
      <w:tr w:rsidR="00414F1F" w14:paraId="0EC1303E" w14:textId="77777777" w:rsidTr="00A73748">
        <w:trPr>
          <w:trHeight w:val="441"/>
        </w:trPr>
        <w:tc>
          <w:tcPr>
            <w:tcW w:w="5665" w:type="dxa"/>
          </w:tcPr>
          <w:p w14:paraId="50291E44" w14:textId="37932073" w:rsidR="00414F1F" w:rsidRPr="00C15CAE" w:rsidRDefault="00414F1F" w:rsidP="00A73748">
            <w:pPr>
              <w:spacing w:line="360" w:lineRule="auto"/>
            </w:pPr>
            <w:r w:rsidRPr="00F103EB">
              <w:lastRenderedPageBreak/>
              <w:t>GEOL 1110 Physical Geology (4 credits)</w:t>
            </w:r>
          </w:p>
        </w:tc>
        <w:tc>
          <w:tcPr>
            <w:tcW w:w="1260" w:type="dxa"/>
          </w:tcPr>
          <w:p w14:paraId="547AFF61" w14:textId="77777777" w:rsidR="00414F1F" w:rsidRDefault="00414F1F" w:rsidP="00A73748"/>
        </w:tc>
        <w:tc>
          <w:tcPr>
            <w:tcW w:w="810" w:type="dxa"/>
          </w:tcPr>
          <w:p w14:paraId="0DA3FC91" w14:textId="77777777" w:rsidR="00414F1F" w:rsidRDefault="00414F1F" w:rsidP="00A73748"/>
        </w:tc>
        <w:tc>
          <w:tcPr>
            <w:tcW w:w="1620" w:type="dxa"/>
          </w:tcPr>
          <w:p w14:paraId="671CEF5C" w14:textId="77777777" w:rsidR="00414F1F" w:rsidRDefault="00414F1F" w:rsidP="00A73748"/>
        </w:tc>
        <w:tc>
          <w:tcPr>
            <w:tcW w:w="1733" w:type="dxa"/>
          </w:tcPr>
          <w:p w14:paraId="5C178E76" w14:textId="77777777" w:rsidR="00414F1F" w:rsidRDefault="00414F1F" w:rsidP="00A73748"/>
        </w:tc>
      </w:tr>
      <w:tr w:rsidR="00414F1F" w14:paraId="6F662A41" w14:textId="77777777" w:rsidTr="00A73748">
        <w:trPr>
          <w:trHeight w:val="94"/>
        </w:trPr>
        <w:tc>
          <w:tcPr>
            <w:tcW w:w="5665" w:type="dxa"/>
          </w:tcPr>
          <w:p w14:paraId="2D660D83" w14:textId="3AC95DFA" w:rsidR="00414F1F" w:rsidRPr="00C15CAE" w:rsidRDefault="00414F1F" w:rsidP="00A73748">
            <w:pPr>
              <w:spacing w:line="360" w:lineRule="auto"/>
            </w:pPr>
            <w:r w:rsidRPr="00F103EB">
              <w:t>SCI 3100 Integrative Science for Teachers (4 credits)</w:t>
            </w:r>
          </w:p>
        </w:tc>
        <w:tc>
          <w:tcPr>
            <w:tcW w:w="1260" w:type="dxa"/>
          </w:tcPr>
          <w:p w14:paraId="3F2136D4" w14:textId="77777777" w:rsidR="00414F1F" w:rsidRDefault="00414F1F" w:rsidP="00A73748"/>
        </w:tc>
        <w:tc>
          <w:tcPr>
            <w:tcW w:w="810" w:type="dxa"/>
          </w:tcPr>
          <w:p w14:paraId="78412D7E" w14:textId="77777777" w:rsidR="00414F1F" w:rsidRDefault="00414F1F" w:rsidP="00A73748"/>
        </w:tc>
        <w:tc>
          <w:tcPr>
            <w:tcW w:w="1620" w:type="dxa"/>
          </w:tcPr>
          <w:p w14:paraId="777B29BD" w14:textId="77777777" w:rsidR="00414F1F" w:rsidRDefault="00414F1F" w:rsidP="00A73748"/>
        </w:tc>
        <w:tc>
          <w:tcPr>
            <w:tcW w:w="1733" w:type="dxa"/>
          </w:tcPr>
          <w:p w14:paraId="4AFD3850" w14:textId="77777777" w:rsidR="00414F1F" w:rsidRDefault="00414F1F" w:rsidP="00A73748"/>
        </w:tc>
      </w:tr>
    </w:tbl>
    <w:p w14:paraId="36D0DF00" w14:textId="77777777" w:rsidR="00414F1F" w:rsidRDefault="00414F1F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2ED5A0B2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2E522B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</w:t>
            </w:r>
            <w:r w:rsidR="00C56EB0">
              <w:rPr>
                <w:b/>
                <w:i/>
              </w:rPr>
              <w:t>Earth &amp; Space</w:t>
            </w:r>
            <w:r>
              <w:rPr>
                <w:b/>
                <w:i/>
              </w:rPr>
              <w:t xml:space="preserve"> Content Courses</w:t>
            </w:r>
            <w:r w:rsidR="00C56EB0">
              <w:rPr>
                <w:b/>
                <w:i/>
              </w:rPr>
              <w:t>.</w:t>
            </w:r>
          </w:p>
        </w:tc>
      </w:tr>
      <w:tr w:rsidR="001D4A58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E54D7F" w:rsidRDefault="001D4A58" w:rsidP="001D4A58">
            <w:pPr>
              <w:rPr>
                <w:i/>
              </w:rPr>
            </w:pPr>
            <w:r w:rsidRPr="00172981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1532BA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4405F9" w14:paraId="1E95EC88" w14:textId="77777777" w:rsidTr="00F11B04">
        <w:trPr>
          <w:trHeight w:val="443"/>
        </w:trPr>
        <w:tc>
          <w:tcPr>
            <w:tcW w:w="5688" w:type="dxa"/>
          </w:tcPr>
          <w:p w14:paraId="084ADDB1" w14:textId="1B68FDC7" w:rsidR="004405F9" w:rsidRPr="006D4955" w:rsidRDefault="004405F9" w:rsidP="00172981">
            <w:pPr>
              <w:spacing w:line="360" w:lineRule="auto"/>
            </w:pPr>
            <w:r w:rsidRPr="006D4955">
              <w:t>ENVR 2000 Intro. to Environmental Science (3 credits)</w:t>
            </w:r>
          </w:p>
        </w:tc>
        <w:tc>
          <w:tcPr>
            <w:tcW w:w="1260" w:type="dxa"/>
          </w:tcPr>
          <w:p w14:paraId="6DDA5AA6" w14:textId="77777777" w:rsidR="004405F9" w:rsidRDefault="004405F9" w:rsidP="00FD4396"/>
        </w:tc>
        <w:tc>
          <w:tcPr>
            <w:tcW w:w="810" w:type="dxa"/>
          </w:tcPr>
          <w:p w14:paraId="3B277511" w14:textId="25028CA5" w:rsidR="004405F9" w:rsidRDefault="004405F9" w:rsidP="00FD4396"/>
        </w:tc>
        <w:tc>
          <w:tcPr>
            <w:tcW w:w="1620" w:type="dxa"/>
          </w:tcPr>
          <w:p w14:paraId="73C2D5A1" w14:textId="77777777" w:rsidR="004405F9" w:rsidRDefault="004405F9" w:rsidP="00FD4396"/>
        </w:tc>
        <w:tc>
          <w:tcPr>
            <w:tcW w:w="1708" w:type="dxa"/>
          </w:tcPr>
          <w:p w14:paraId="148A7422" w14:textId="77777777" w:rsidR="004405F9" w:rsidRDefault="004405F9" w:rsidP="00FD4396"/>
        </w:tc>
      </w:tr>
      <w:tr w:rsidR="00C15CAE" w14:paraId="10681A1D" w14:textId="77777777" w:rsidTr="00F11B04">
        <w:trPr>
          <w:trHeight w:val="443"/>
        </w:trPr>
        <w:tc>
          <w:tcPr>
            <w:tcW w:w="5688" w:type="dxa"/>
          </w:tcPr>
          <w:p w14:paraId="21617FF2" w14:textId="77777777" w:rsidR="00C15CAE" w:rsidRDefault="00C15CAE" w:rsidP="00C15CAE">
            <w:r>
              <w:t>GEOL 1110 Physical Geology (4 credits)</w:t>
            </w:r>
          </w:p>
          <w:p w14:paraId="3AF544D7" w14:textId="18D14B54" w:rsidR="00C15CAE" w:rsidRPr="006D4955" w:rsidRDefault="00C15CAE" w:rsidP="00172981">
            <w:pPr>
              <w:spacing w:line="360" w:lineRule="auto"/>
            </w:pPr>
            <w:r>
              <w:rPr>
                <w:i/>
                <w:iCs/>
              </w:rPr>
              <w:t>Also meets the Middle Level Science Requirement</w:t>
            </w:r>
          </w:p>
        </w:tc>
        <w:tc>
          <w:tcPr>
            <w:tcW w:w="1260" w:type="dxa"/>
          </w:tcPr>
          <w:p w14:paraId="6E5EB888" w14:textId="77777777" w:rsidR="00C15CAE" w:rsidRDefault="00C15CAE" w:rsidP="00FD4396"/>
        </w:tc>
        <w:tc>
          <w:tcPr>
            <w:tcW w:w="810" w:type="dxa"/>
          </w:tcPr>
          <w:p w14:paraId="42DA1DBC" w14:textId="77777777" w:rsidR="00C15CAE" w:rsidRDefault="00C15CAE" w:rsidP="00FD4396"/>
        </w:tc>
        <w:tc>
          <w:tcPr>
            <w:tcW w:w="1620" w:type="dxa"/>
          </w:tcPr>
          <w:p w14:paraId="44B39787" w14:textId="77777777" w:rsidR="00C15CAE" w:rsidRDefault="00C15CAE" w:rsidP="00FD4396"/>
        </w:tc>
        <w:tc>
          <w:tcPr>
            <w:tcW w:w="1708" w:type="dxa"/>
          </w:tcPr>
          <w:p w14:paraId="38C8F4E7" w14:textId="77777777" w:rsidR="00C15CAE" w:rsidRDefault="00C15CAE" w:rsidP="00FD4396"/>
        </w:tc>
      </w:tr>
      <w:tr w:rsidR="004405F9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27DF9EC8" w:rsidR="00414F1F" w:rsidRPr="00C15CAE" w:rsidRDefault="004405F9" w:rsidP="00172981">
            <w:pPr>
              <w:spacing w:line="360" w:lineRule="auto"/>
            </w:pPr>
            <w:r w:rsidRPr="000E6886">
              <w:t>GEOL 1120 Historical Geology (4 credits)</w:t>
            </w:r>
          </w:p>
        </w:tc>
        <w:tc>
          <w:tcPr>
            <w:tcW w:w="1260" w:type="dxa"/>
          </w:tcPr>
          <w:p w14:paraId="0278AACC" w14:textId="77777777" w:rsidR="004405F9" w:rsidRDefault="004405F9" w:rsidP="00FD4396"/>
        </w:tc>
        <w:tc>
          <w:tcPr>
            <w:tcW w:w="810" w:type="dxa"/>
          </w:tcPr>
          <w:p w14:paraId="2AAF2B24" w14:textId="028D5168" w:rsidR="004405F9" w:rsidRDefault="004405F9" w:rsidP="00FD4396"/>
        </w:tc>
        <w:tc>
          <w:tcPr>
            <w:tcW w:w="1620" w:type="dxa"/>
          </w:tcPr>
          <w:p w14:paraId="1D16C1E5" w14:textId="77777777" w:rsidR="004405F9" w:rsidRDefault="004405F9" w:rsidP="00FD4396"/>
        </w:tc>
        <w:tc>
          <w:tcPr>
            <w:tcW w:w="1708" w:type="dxa"/>
          </w:tcPr>
          <w:p w14:paraId="0D19426A" w14:textId="77777777" w:rsidR="004405F9" w:rsidRDefault="004405F9" w:rsidP="00FD4396"/>
        </w:tc>
      </w:tr>
      <w:tr w:rsidR="004405F9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526F2DA5" w:rsidR="004405F9" w:rsidRPr="000E6886" w:rsidRDefault="004405F9" w:rsidP="00172981">
            <w:pPr>
              <w:spacing w:line="360" w:lineRule="auto"/>
            </w:pPr>
            <w:r w:rsidRPr="000E6886">
              <w:t>GEOL 2110 Mineralogy and Petrology (4 credits)</w:t>
            </w:r>
          </w:p>
        </w:tc>
        <w:tc>
          <w:tcPr>
            <w:tcW w:w="1260" w:type="dxa"/>
          </w:tcPr>
          <w:p w14:paraId="10E0FCF8" w14:textId="77777777" w:rsidR="004405F9" w:rsidRDefault="004405F9" w:rsidP="00FD4396"/>
        </w:tc>
        <w:tc>
          <w:tcPr>
            <w:tcW w:w="810" w:type="dxa"/>
          </w:tcPr>
          <w:p w14:paraId="1F2E648D" w14:textId="0C28B629" w:rsidR="004405F9" w:rsidRDefault="004405F9" w:rsidP="00FD4396"/>
        </w:tc>
        <w:tc>
          <w:tcPr>
            <w:tcW w:w="1620" w:type="dxa"/>
          </w:tcPr>
          <w:p w14:paraId="51D43C8E" w14:textId="77777777" w:rsidR="004405F9" w:rsidRDefault="004405F9" w:rsidP="00FD4396"/>
        </w:tc>
        <w:tc>
          <w:tcPr>
            <w:tcW w:w="1708" w:type="dxa"/>
          </w:tcPr>
          <w:p w14:paraId="5623EA6D" w14:textId="77777777" w:rsidR="004405F9" w:rsidRDefault="004405F9" w:rsidP="00FD4396"/>
        </w:tc>
      </w:tr>
      <w:tr w:rsidR="004405F9" w14:paraId="40A0C1DD" w14:textId="77777777" w:rsidTr="00F11B04">
        <w:trPr>
          <w:trHeight w:val="443"/>
        </w:trPr>
        <w:tc>
          <w:tcPr>
            <w:tcW w:w="5688" w:type="dxa"/>
          </w:tcPr>
          <w:p w14:paraId="08A5E4D5" w14:textId="6F2323ED" w:rsidR="004405F9" w:rsidRPr="000E6886" w:rsidRDefault="004405F9" w:rsidP="00172981">
            <w:pPr>
              <w:spacing w:line="360" w:lineRule="auto"/>
            </w:pPr>
            <w:r w:rsidRPr="000E6886">
              <w:t>GEOL 3500 Topics in Paleontology (3 credits)</w:t>
            </w:r>
          </w:p>
        </w:tc>
        <w:tc>
          <w:tcPr>
            <w:tcW w:w="1260" w:type="dxa"/>
          </w:tcPr>
          <w:p w14:paraId="15C7B3BB" w14:textId="77777777" w:rsidR="004405F9" w:rsidRDefault="004405F9" w:rsidP="00FD4396"/>
        </w:tc>
        <w:tc>
          <w:tcPr>
            <w:tcW w:w="810" w:type="dxa"/>
          </w:tcPr>
          <w:p w14:paraId="5F487E9E" w14:textId="1194D54D" w:rsidR="004405F9" w:rsidRDefault="004405F9" w:rsidP="00FD4396"/>
        </w:tc>
        <w:tc>
          <w:tcPr>
            <w:tcW w:w="1620" w:type="dxa"/>
          </w:tcPr>
          <w:p w14:paraId="7B2E58EC" w14:textId="77777777" w:rsidR="004405F9" w:rsidRDefault="004405F9" w:rsidP="00FD4396"/>
        </w:tc>
        <w:tc>
          <w:tcPr>
            <w:tcW w:w="1708" w:type="dxa"/>
          </w:tcPr>
          <w:p w14:paraId="3C165AA8" w14:textId="77777777" w:rsidR="004405F9" w:rsidRDefault="004405F9" w:rsidP="00FD4396"/>
        </w:tc>
      </w:tr>
      <w:tr w:rsidR="004405F9" w14:paraId="5EB2A61E" w14:textId="77777777" w:rsidTr="00F11B04">
        <w:trPr>
          <w:trHeight w:val="93"/>
        </w:trPr>
        <w:tc>
          <w:tcPr>
            <w:tcW w:w="5688" w:type="dxa"/>
          </w:tcPr>
          <w:p w14:paraId="723A0529" w14:textId="7C5F7184" w:rsidR="004405F9" w:rsidRPr="000E6886" w:rsidRDefault="004405F9" w:rsidP="00172981">
            <w:pPr>
              <w:spacing w:line="360" w:lineRule="auto"/>
            </w:pPr>
            <w:r w:rsidRPr="000E6886">
              <w:t>GEOL 3600 Stratigraphy and Sedimentation (3 credits)</w:t>
            </w:r>
          </w:p>
        </w:tc>
        <w:tc>
          <w:tcPr>
            <w:tcW w:w="1260" w:type="dxa"/>
          </w:tcPr>
          <w:p w14:paraId="635BDC61" w14:textId="77777777" w:rsidR="004405F9" w:rsidRDefault="004405F9" w:rsidP="00FD4396"/>
        </w:tc>
        <w:tc>
          <w:tcPr>
            <w:tcW w:w="810" w:type="dxa"/>
          </w:tcPr>
          <w:p w14:paraId="36E4F9D8" w14:textId="5C4F256E" w:rsidR="004405F9" w:rsidRDefault="004405F9" w:rsidP="00FD4396"/>
        </w:tc>
        <w:tc>
          <w:tcPr>
            <w:tcW w:w="1620" w:type="dxa"/>
          </w:tcPr>
          <w:p w14:paraId="0951A85E" w14:textId="77777777" w:rsidR="004405F9" w:rsidRDefault="004405F9" w:rsidP="00FD4396"/>
        </w:tc>
        <w:tc>
          <w:tcPr>
            <w:tcW w:w="1708" w:type="dxa"/>
          </w:tcPr>
          <w:p w14:paraId="1CB4C9E9" w14:textId="77777777" w:rsidR="004405F9" w:rsidRDefault="004405F9" w:rsidP="00FD4396"/>
        </w:tc>
      </w:tr>
      <w:tr w:rsidR="004405F9" w14:paraId="1D2DAA29" w14:textId="77777777" w:rsidTr="00F11B04">
        <w:trPr>
          <w:trHeight w:val="93"/>
        </w:trPr>
        <w:tc>
          <w:tcPr>
            <w:tcW w:w="5688" w:type="dxa"/>
          </w:tcPr>
          <w:p w14:paraId="0EDDF4C4" w14:textId="4F2E02EF" w:rsidR="00414F1F" w:rsidRPr="00C15CAE" w:rsidRDefault="004405F9" w:rsidP="00172981">
            <w:pPr>
              <w:spacing w:line="360" w:lineRule="auto"/>
            </w:pPr>
            <w:r w:rsidRPr="00846F67">
              <w:t>SCI 2100 Astronomy (3 credits)</w:t>
            </w:r>
          </w:p>
        </w:tc>
        <w:tc>
          <w:tcPr>
            <w:tcW w:w="1260" w:type="dxa"/>
          </w:tcPr>
          <w:p w14:paraId="18506156" w14:textId="77777777" w:rsidR="004405F9" w:rsidRDefault="004405F9" w:rsidP="00FD4396"/>
        </w:tc>
        <w:tc>
          <w:tcPr>
            <w:tcW w:w="810" w:type="dxa"/>
          </w:tcPr>
          <w:p w14:paraId="7403C776" w14:textId="27198001" w:rsidR="004405F9" w:rsidRDefault="004405F9" w:rsidP="00FD4396"/>
        </w:tc>
        <w:tc>
          <w:tcPr>
            <w:tcW w:w="1620" w:type="dxa"/>
          </w:tcPr>
          <w:p w14:paraId="5007E5EA" w14:textId="77777777" w:rsidR="004405F9" w:rsidRDefault="004405F9" w:rsidP="00FD4396"/>
        </w:tc>
        <w:tc>
          <w:tcPr>
            <w:tcW w:w="1708" w:type="dxa"/>
          </w:tcPr>
          <w:p w14:paraId="5A0C1926" w14:textId="77777777" w:rsidR="004405F9" w:rsidRDefault="004405F9" w:rsidP="00FD4396"/>
        </w:tc>
      </w:tr>
    </w:tbl>
    <w:p w14:paraId="424E337A" w14:textId="77777777" w:rsidR="001B6DE1" w:rsidRPr="00233D5A" w:rsidRDefault="001B6DE1" w:rsidP="000E6D63">
      <w:pPr>
        <w:jc w:val="center"/>
        <w:rPr>
          <w:rStyle w:val="Strong"/>
          <w:sz w:val="16"/>
          <w:szCs w:val="16"/>
        </w:rPr>
      </w:pPr>
    </w:p>
    <w:tbl>
      <w:tblPr>
        <w:tblStyle w:val="TableGrid"/>
        <w:tblW w:w="11082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4"/>
      </w:tblGrid>
      <w:tr w:rsidR="00BD7DDC" w14:paraId="0B85C120" w14:textId="77777777" w:rsidTr="00BD7DDC">
        <w:trPr>
          <w:trHeight w:val="101"/>
        </w:trPr>
        <w:tc>
          <w:tcPr>
            <w:tcW w:w="11082" w:type="dxa"/>
            <w:gridSpan w:val="5"/>
          </w:tcPr>
          <w:p w14:paraId="79DF6DD7" w14:textId="1DC5EE38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Required </w:t>
            </w:r>
            <w:r w:rsidR="007174A8">
              <w:rPr>
                <w:b/>
                <w:i/>
              </w:rPr>
              <w:t>Earth &amp; Space</w:t>
            </w:r>
            <w:r>
              <w:rPr>
                <w:b/>
                <w:i/>
              </w:rPr>
              <w:t xml:space="preserve"> Elective</w:t>
            </w:r>
            <w:r w:rsidR="00B56B1E">
              <w:rPr>
                <w:b/>
                <w:i/>
              </w:rPr>
              <w:t xml:space="preserve"> Courses.</w:t>
            </w:r>
          </w:p>
        </w:tc>
      </w:tr>
      <w:tr w:rsidR="001D4A58" w14:paraId="10FF22B9" w14:textId="77777777" w:rsidTr="00F11B04">
        <w:trPr>
          <w:trHeight w:val="101"/>
        </w:trPr>
        <w:tc>
          <w:tcPr>
            <w:tcW w:w="5688" w:type="dxa"/>
            <w:vMerge w:val="restart"/>
            <w:vAlign w:val="bottom"/>
          </w:tcPr>
          <w:p w14:paraId="254EB162" w14:textId="38685A31" w:rsidR="001D4A58" w:rsidRPr="00E54D7F" w:rsidRDefault="001D4A58" w:rsidP="001D4A58">
            <w:pPr>
              <w:rPr>
                <w:i/>
              </w:rPr>
            </w:pPr>
            <w:r w:rsidRPr="00172981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6F7BE63" w14:textId="280DD797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4" w:type="dxa"/>
            <w:gridSpan w:val="2"/>
          </w:tcPr>
          <w:p w14:paraId="04C191B3" w14:textId="4D21B1F5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72E96E8A" w14:textId="77777777" w:rsidTr="00F11B04">
        <w:trPr>
          <w:trHeight w:val="101"/>
        </w:trPr>
        <w:tc>
          <w:tcPr>
            <w:tcW w:w="5688" w:type="dxa"/>
            <w:vMerge/>
          </w:tcPr>
          <w:p w14:paraId="30C409D2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7A80CB7" w14:textId="20B4EF6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BB98239" w14:textId="58501AE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6C5A2BE" w14:textId="7DA93E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4" w:type="dxa"/>
          </w:tcPr>
          <w:p w14:paraId="27012B5E" w14:textId="20054466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D7DDC" w14:paraId="0BDC92A7" w14:textId="77777777" w:rsidTr="00BD7DDC">
        <w:trPr>
          <w:trHeight w:val="220"/>
        </w:trPr>
        <w:tc>
          <w:tcPr>
            <w:tcW w:w="11082" w:type="dxa"/>
            <w:gridSpan w:val="5"/>
            <w:shd w:val="clear" w:color="auto" w:fill="D9D9D9" w:themeFill="background1" w:themeFillShade="D9"/>
          </w:tcPr>
          <w:p w14:paraId="26E3CA82" w14:textId="6A3370B9" w:rsidR="00BD7DDC" w:rsidRPr="001532BA" w:rsidRDefault="00BD7DDC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40477B" w14:paraId="3B8CE74A" w14:textId="77777777" w:rsidTr="002721C8">
        <w:trPr>
          <w:trHeight w:val="197"/>
        </w:trPr>
        <w:tc>
          <w:tcPr>
            <w:tcW w:w="5688" w:type="dxa"/>
          </w:tcPr>
          <w:p w14:paraId="27F2D7B4" w14:textId="258F08D0" w:rsidR="00ED08B9" w:rsidRPr="00414F1F" w:rsidRDefault="00ED08B9" w:rsidP="00172981">
            <w:pPr>
              <w:spacing w:line="360" w:lineRule="auto"/>
              <w:rPr>
                <w:b/>
                <w:bCs/>
                <w:u w:val="single"/>
              </w:rPr>
            </w:pPr>
            <w:r w:rsidRPr="002721C8">
              <w:t>ENVR 4110 Environmental Chemistry (</w:t>
            </w:r>
            <w:r w:rsidR="0094731F" w:rsidRPr="002721C8">
              <w:t>3 credits)</w:t>
            </w:r>
            <w:r w:rsidR="00414F1F">
              <w:t xml:space="preserve"> </w:t>
            </w:r>
          </w:p>
        </w:tc>
        <w:tc>
          <w:tcPr>
            <w:tcW w:w="1260" w:type="dxa"/>
          </w:tcPr>
          <w:p w14:paraId="72956F16" w14:textId="77777777" w:rsidR="0040477B" w:rsidRDefault="0040477B" w:rsidP="00FD4396"/>
        </w:tc>
        <w:tc>
          <w:tcPr>
            <w:tcW w:w="810" w:type="dxa"/>
          </w:tcPr>
          <w:p w14:paraId="2A49CF5C" w14:textId="7F837E69" w:rsidR="0040477B" w:rsidRDefault="0040477B" w:rsidP="00FD4396"/>
        </w:tc>
        <w:tc>
          <w:tcPr>
            <w:tcW w:w="1620" w:type="dxa"/>
          </w:tcPr>
          <w:p w14:paraId="6CA4D463" w14:textId="77777777" w:rsidR="0040477B" w:rsidRDefault="0040477B" w:rsidP="00FD4396"/>
        </w:tc>
        <w:tc>
          <w:tcPr>
            <w:tcW w:w="1704" w:type="dxa"/>
          </w:tcPr>
          <w:p w14:paraId="0A74BD40" w14:textId="77777777" w:rsidR="0040477B" w:rsidRDefault="0040477B" w:rsidP="00FD4396"/>
        </w:tc>
      </w:tr>
      <w:tr w:rsidR="00BF541E" w14:paraId="73A51810" w14:textId="77777777" w:rsidTr="001E7BA2">
        <w:trPr>
          <w:trHeight w:val="70"/>
        </w:trPr>
        <w:tc>
          <w:tcPr>
            <w:tcW w:w="5688" w:type="dxa"/>
          </w:tcPr>
          <w:p w14:paraId="190EB35B" w14:textId="77777777" w:rsidR="00BF541E" w:rsidRPr="00846F67" w:rsidRDefault="00BE6767" w:rsidP="00172981">
            <w:pPr>
              <w:spacing w:line="360" w:lineRule="auto"/>
              <w:rPr>
                <w:b/>
                <w:bCs/>
                <w:u w:val="single"/>
              </w:rPr>
            </w:pPr>
            <w:r w:rsidRPr="00846F67">
              <w:t xml:space="preserve">GEOL </w:t>
            </w:r>
            <w:r w:rsidR="00FF5C7C" w:rsidRPr="00846F67">
              <w:t xml:space="preserve">4970 Internship (3 credits) </w:t>
            </w:r>
            <w:r w:rsidR="00FF5C7C" w:rsidRPr="00846F67">
              <w:rPr>
                <w:b/>
                <w:bCs/>
                <w:u w:val="single"/>
              </w:rPr>
              <w:t>OR</w:t>
            </w:r>
          </w:p>
          <w:p w14:paraId="67933DB1" w14:textId="72BEDA18" w:rsidR="00FF5C7C" w:rsidRPr="00FD4396" w:rsidRDefault="00FF5C7C" w:rsidP="00172981">
            <w:pPr>
              <w:spacing w:line="360" w:lineRule="auto"/>
              <w:rPr>
                <w:highlight w:val="yellow"/>
              </w:rPr>
            </w:pPr>
            <w:r w:rsidRPr="00846F67">
              <w:t>GEOL 4980 Research (3 credits)</w:t>
            </w:r>
          </w:p>
        </w:tc>
        <w:tc>
          <w:tcPr>
            <w:tcW w:w="1260" w:type="dxa"/>
          </w:tcPr>
          <w:p w14:paraId="16B2A89D" w14:textId="77777777" w:rsidR="00BF541E" w:rsidRDefault="00BF541E" w:rsidP="00FD4396"/>
        </w:tc>
        <w:tc>
          <w:tcPr>
            <w:tcW w:w="810" w:type="dxa"/>
          </w:tcPr>
          <w:p w14:paraId="5EFB456E" w14:textId="77777777" w:rsidR="00BF541E" w:rsidRDefault="00BF541E" w:rsidP="00FD4396"/>
        </w:tc>
        <w:tc>
          <w:tcPr>
            <w:tcW w:w="1620" w:type="dxa"/>
          </w:tcPr>
          <w:p w14:paraId="68A38837" w14:textId="77777777" w:rsidR="00BF541E" w:rsidRDefault="00BF541E" w:rsidP="00FD4396"/>
        </w:tc>
        <w:tc>
          <w:tcPr>
            <w:tcW w:w="1704" w:type="dxa"/>
          </w:tcPr>
          <w:p w14:paraId="64AD9E77" w14:textId="77777777" w:rsidR="00BF541E" w:rsidRDefault="00BF541E" w:rsidP="00FD4396"/>
        </w:tc>
      </w:tr>
    </w:tbl>
    <w:p w14:paraId="4BCB867D" w14:textId="065E45D7" w:rsidR="00663A22" w:rsidRPr="009213CE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Default="00663A22" w:rsidP="002D649B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1532BA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Default="00663A22" w:rsidP="002D649B">
            <w:pPr>
              <w:spacing w:line="360" w:lineRule="auto"/>
            </w:pPr>
          </w:p>
          <w:p w14:paraId="12E6F4BC" w14:textId="77777777" w:rsidR="00663A22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Default="00663A22" w:rsidP="00663A22">
      <w:pPr>
        <w:spacing w:line="360" w:lineRule="auto"/>
      </w:pPr>
    </w:p>
    <w:p w14:paraId="7052CC12" w14:textId="77777777" w:rsidR="00663A22" w:rsidRDefault="00663A22" w:rsidP="00663A2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336BC35A" w14:textId="77777777" w:rsidR="00663A22" w:rsidRDefault="00663A22" w:rsidP="00663A22">
      <w:pPr>
        <w:spacing w:line="360" w:lineRule="auto"/>
        <w:rPr>
          <w:b/>
          <w:bCs/>
          <w:i/>
        </w:rPr>
      </w:pPr>
    </w:p>
    <w:p w14:paraId="4832346D" w14:textId="45D57EC1" w:rsidR="00663A22" w:rsidRDefault="00663A22" w:rsidP="00663A22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</w:t>
      </w:r>
      <w:proofErr w:type="gramStart"/>
      <w:r w:rsidRPr="002D463D">
        <w:rPr>
          <w:b/>
          <w:bCs/>
          <w:i/>
        </w:rPr>
        <w:t>of</w:t>
      </w:r>
      <w:proofErr w:type="gramEnd"/>
      <w:r w:rsidRPr="002D463D">
        <w:rPr>
          <w:b/>
          <w:bCs/>
          <w:i/>
        </w:rPr>
        <w:t xml:space="preserve"> Study Approved by </w:t>
      </w:r>
      <w:r w:rsidR="00C15CAE">
        <w:rPr>
          <w:b/>
          <w:bCs/>
          <w:i/>
        </w:rPr>
        <w:t>Program Leade</w:t>
      </w:r>
      <w:r w:rsidRPr="002D463D">
        <w:rPr>
          <w:b/>
          <w:bCs/>
          <w:i/>
        </w:rPr>
        <w:t>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912268B" w14:textId="77777777" w:rsidR="00663A22" w:rsidRPr="0075350B" w:rsidRDefault="00663A22" w:rsidP="00663A22"/>
    <w:p w14:paraId="585D8061" w14:textId="77777777" w:rsidR="00663A22" w:rsidRPr="0075350B" w:rsidRDefault="00663A22" w:rsidP="00663A22"/>
    <w:p w14:paraId="415BAB4A" w14:textId="10B35B8A" w:rsidR="00F6150C" w:rsidRDefault="00F6150C" w:rsidP="00663A22"/>
    <w:p w14:paraId="248846BE" w14:textId="77777777" w:rsidR="00D8746D" w:rsidRPr="00D8746D" w:rsidRDefault="00D8746D" w:rsidP="00D8746D"/>
    <w:p w14:paraId="1EB0BF7A" w14:textId="77777777" w:rsidR="00D8746D" w:rsidRPr="00D8746D" w:rsidRDefault="00D8746D" w:rsidP="00D8746D"/>
    <w:p w14:paraId="2A850F96" w14:textId="4DB3B9D8" w:rsidR="00D8746D" w:rsidRPr="00D8746D" w:rsidRDefault="00D8746D" w:rsidP="00D8746D">
      <w:pPr>
        <w:tabs>
          <w:tab w:val="left" w:pos="10095"/>
        </w:tabs>
      </w:pPr>
      <w:r>
        <w:tab/>
      </w:r>
    </w:p>
    <w:sectPr w:rsidR="00D8746D" w:rsidRPr="00D8746D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E027C0" w14:textId="77777777" w:rsidR="005A6265" w:rsidRDefault="005A6265">
      <w:r>
        <w:separator/>
      </w:r>
    </w:p>
  </w:endnote>
  <w:endnote w:type="continuationSeparator" w:id="0">
    <w:p w14:paraId="093BD056" w14:textId="77777777" w:rsidR="005A6265" w:rsidRDefault="005A6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BEA3E" w14:textId="01672406" w:rsidR="00A40C97" w:rsidRPr="0040477B" w:rsidRDefault="0040477B" w:rsidP="0040477B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F8458D">
      <w:rPr>
        <w:i/>
        <w:sz w:val="20"/>
        <w:szCs w:val="20"/>
      </w:rPr>
      <w:t>0</w:t>
    </w:r>
    <w:r w:rsidR="00DA3C47">
      <w:rPr>
        <w:i/>
        <w:sz w:val="20"/>
        <w:szCs w:val="20"/>
      </w:rPr>
      <w:t>6/22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9B55D9" w14:textId="77777777" w:rsidR="005A6265" w:rsidRDefault="005A6265">
      <w:r>
        <w:separator/>
      </w:r>
    </w:p>
  </w:footnote>
  <w:footnote w:type="continuationSeparator" w:id="0">
    <w:p w14:paraId="7A839B3A" w14:textId="77777777" w:rsidR="005A6265" w:rsidRDefault="005A62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je0tDQ2sjQ2MTRU0lEKTi0uzszPAykwrwUAqzEfHiwAAAA="/>
  </w:docVars>
  <w:rsids>
    <w:rsidRoot w:val="0093639A"/>
    <w:rsid w:val="000222CE"/>
    <w:rsid w:val="000807A8"/>
    <w:rsid w:val="00080B97"/>
    <w:rsid w:val="000817C7"/>
    <w:rsid w:val="000C02A5"/>
    <w:rsid w:val="000C7AB8"/>
    <w:rsid w:val="000E6886"/>
    <w:rsid w:val="000E6D63"/>
    <w:rsid w:val="00121CF6"/>
    <w:rsid w:val="0013247C"/>
    <w:rsid w:val="0013480F"/>
    <w:rsid w:val="001532BA"/>
    <w:rsid w:val="00172981"/>
    <w:rsid w:val="001B6DE1"/>
    <w:rsid w:val="001C35EF"/>
    <w:rsid w:val="001D131C"/>
    <w:rsid w:val="001D4A58"/>
    <w:rsid w:val="001E7BA2"/>
    <w:rsid w:val="00200678"/>
    <w:rsid w:val="00233D5A"/>
    <w:rsid w:val="00244A56"/>
    <w:rsid w:val="002467AB"/>
    <w:rsid w:val="00260966"/>
    <w:rsid w:val="002721C8"/>
    <w:rsid w:val="002926E9"/>
    <w:rsid w:val="002943AE"/>
    <w:rsid w:val="002954A1"/>
    <w:rsid w:val="002D1EEB"/>
    <w:rsid w:val="002E22B0"/>
    <w:rsid w:val="002E4959"/>
    <w:rsid w:val="002E522B"/>
    <w:rsid w:val="002F6489"/>
    <w:rsid w:val="00307265"/>
    <w:rsid w:val="003145BA"/>
    <w:rsid w:val="00350AAB"/>
    <w:rsid w:val="0036405E"/>
    <w:rsid w:val="003B650A"/>
    <w:rsid w:val="003D6565"/>
    <w:rsid w:val="004037F4"/>
    <w:rsid w:val="0040477B"/>
    <w:rsid w:val="0040629B"/>
    <w:rsid w:val="00414F1F"/>
    <w:rsid w:val="00427646"/>
    <w:rsid w:val="004405F9"/>
    <w:rsid w:val="0048791D"/>
    <w:rsid w:val="004C0D4C"/>
    <w:rsid w:val="0052019B"/>
    <w:rsid w:val="00532C85"/>
    <w:rsid w:val="0054612E"/>
    <w:rsid w:val="00553D5C"/>
    <w:rsid w:val="005A6265"/>
    <w:rsid w:val="005B765F"/>
    <w:rsid w:val="00611EB0"/>
    <w:rsid w:val="00614120"/>
    <w:rsid w:val="00660ABC"/>
    <w:rsid w:val="00663A22"/>
    <w:rsid w:val="006941B9"/>
    <w:rsid w:val="006A6133"/>
    <w:rsid w:val="006B2507"/>
    <w:rsid w:val="006D4942"/>
    <w:rsid w:val="006D4955"/>
    <w:rsid w:val="006F3A9B"/>
    <w:rsid w:val="00701974"/>
    <w:rsid w:val="007174A8"/>
    <w:rsid w:val="007330C3"/>
    <w:rsid w:val="00755938"/>
    <w:rsid w:val="007E196D"/>
    <w:rsid w:val="007F2670"/>
    <w:rsid w:val="00845A4C"/>
    <w:rsid w:val="00846F67"/>
    <w:rsid w:val="00852907"/>
    <w:rsid w:val="00854883"/>
    <w:rsid w:val="008552BD"/>
    <w:rsid w:val="0089187D"/>
    <w:rsid w:val="008A60A5"/>
    <w:rsid w:val="008A6962"/>
    <w:rsid w:val="008B64C3"/>
    <w:rsid w:val="0093639A"/>
    <w:rsid w:val="00936E10"/>
    <w:rsid w:val="0094731F"/>
    <w:rsid w:val="00964C18"/>
    <w:rsid w:val="009C09E8"/>
    <w:rsid w:val="009F2EA7"/>
    <w:rsid w:val="00A40C97"/>
    <w:rsid w:val="00A86FCE"/>
    <w:rsid w:val="00AA332D"/>
    <w:rsid w:val="00AC0EC9"/>
    <w:rsid w:val="00AC560B"/>
    <w:rsid w:val="00AC597E"/>
    <w:rsid w:val="00AD125C"/>
    <w:rsid w:val="00B22E94"/>
    <w:rsid w:val="00B56B1E"/>
    <w:rsid w:val="00B77DC1"/>
    <w:rsid w:val="00B93699"/>
    <w:rsid w:val="00BD7DDC"/>
    <w:rsid w:val="00BE6767"/>
    <w:rsid w:val="00BF5177"/>
    <w:rsid w:val="00BF541E"/>
    <w:rsid w:val="00C13516"/>
    <w:rsid w:val="00C15CAE"/>
    <w:rsid w:val="00C201E4"/>
    <w:rsid w:val="00C2762A"/>
    <w:rsid w:val="00C530E4"/>
    <w:rsid w:val="00C56EB0"/>
    <w:rsid w:val="00C90A6F"/>
    <w:rsid w:val="00D53862"/>
    <w:rsid w:val="00D8746D"/>
    <w:rsid w:val="00D91E12"/>
    <w:rsid w:val="00D969D6"/>
    <w:rsid w:val="00DA3069"/>
    <w:rsid w:val="00DA3C47"/>
    <w:rsid w:val="00DC6DA1"/>
    <w:rsid w:val="00DF4B1B"/>
    <w:rsid w:val="00E54D7F"/>
    <w:rsid w:val="00E67A9C"/>
    <w:rsid w:val="00EC23B6"/>
    <w:rsid w:val="00ED08B9"/>
    <w:rsid w:val="00ED49AD"/>
    <w:rsid w:val="00F11B04"/>
    <w:rsid w:val="00F6150C"/>
    <w:rsid w:val="00F65841"/>
    <w:rsid w:val="00F8458D"/>
    <w:rsid w:val="00FD4396"/>
    <w:rsid w:val="00F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78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92D9F2-B258-4F8D-ABA3-49B287032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9</cp:revision>
  <dcterms:created xsi:type="dcterms:W3CDTF">2019-06-12T15:55:00Z</dcterms:created>
  <dcterms:modified xsi:type="dcterms:W3CDTF">2026-06-22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078e134426fc2c932462578cb0bbc68c560a4d3e7b674a01da600b95031747</vt:lpwstr>
  </property>
</Properties>
</file>